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F04" w:rsidRPr="0016266A" w:rsidRDefault="00062F04" w:rsidP="00EE1FF7">
      <w:pPr>
        <w:jc w:val="right"/>
        <w:rPr>
          <w:i/>
          <w:sz w:val="22"/>
          <w:szCs w:val="22"/>
          <w:lang w:val="en-US"/>
        </w:rPr>
      </w:pPr>
      <w:r>
        <w:rPr>
          <w:i/>
          <w:sz w:val="22"/>
          <w:szCs w:val="22"/>
          <w:lang w:val="en-US"/>
        </w:rPr>
        <w:t>Translatio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from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Russia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into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English</w:t>
      </w:r>
    </w:p>
    <w:tbl>
      <w:tblPr>
        <w:tblStyle w:val="a4"/>
        <w:tblW w:w="10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7"/>
        <w:gridCol w:w="1587"/>
        <w:gridCol w:w="6028"/>
      </w:tblGrid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FF0205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b/>
                <w:color w:val="1F497D" w:themeColor="text2"/>
                <w:sz w:val="28"/>
                <w:szCs w:val="28"/>
                <w:lang w:val="en-US"/>
              </w:rPr>
            </w:pPr>
            <w:r w:rsidRPr="0016266A">
              <w:rPr>
                <w:b/>
                <w:color w:val="1F497D" w:themeColor="text2"/>
                <w:sz w:val="22"/>
                <w:szCs w:val="22"/>
                <w:lang w:val="en-US"/>
              </w:rPr>
              <w:t>NATIONAL RESEARCH UNIVERSITY</w:t>
            </w:r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16266A" w:rsidRDefault="00842CA9" w:rsidP="00EE1FF7">
            <w:pPr>
              <w:jc w:val="center"/>
              <w:rPr>
                <w:b/>
                <w:color w:val="1F497D" w:themeColor="text2"/>
                <w:sz w:val="34"/>
                <w:szCs w:val="34"/>
                <w:lang w:val="en-US"/>
              </w:rPr>
            </w:pPr>
            <w:r w:rsidRPr="0016266A">
              <w:rPr>
                <w:b/>
                <w:color w:val="1F497D" w:themeColor="text2"/>
                <w:sz w:val="34"/>
                <w:szCs w:val="34"/>
                <w:lang w:val="en-US"/>
              </w:rPr>
              <w:t>HIGHER SCHOOL OF ECONOMICS</w:t>
            </w:r>
          </w:p>
        </w:tc>
      </w:tr>
      <w:tr w:rsidR="00842CA9" w:rsidTr="00D75131">
        <w:tc>
          <w:tcPr>
            <w:tcW w:w="10522" w:type="dxa"/>
            <w:gridSpan w:val="3"/>
          </w:tcPr>
          <w:p w:rsidR="00842CA9" w:rsidRDefault="00842CA9" w:rsidP="00EE1FF7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842CA9" w:rsidRPr="00566CC4" w:rsidTr="00D75131">
        <w:tc>
          <w:tcPr>
            <w:tcW w:w="10522" w:type="dxa"/>
            <w:gridSpan w:val="3"/>
            <w:shd w:val="clear" w:color="auto" w:fill="1F497D" w:themeFill="text2"/>
          </w:tcPr>
          <w:p w:rsidR="00842CA9" w:rsidRPr="00D61922" w:rsidRDefault="00B841D0" w:rsidP="00EE1FF7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color w:val="FFFFFF" w:themeColor="background1"/>
                <w:sz w:val="18"/>
                <w:szCs w:val="18"/>
                <w:lang w:val="en-US"/>
              </w:rPr>
              <w:t>2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Myasnitskaya</w:t>
            </w:r>
            <w:proofErr w:type="spellEnd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>U</w:t>
            </w:r>
            <w:r>
              <w:rPr>
                <w:color w:val="FFFFFF" w:themeColor="background1"/>
                <w:sz w:val="18"/>
                <w:szCs w:val="18"/>
                <w:lang w:val="en-US"/>
              </w:rPr>
              <w:t>litsa</w:t>
            </w:r>
            <w:proofErr w:type="spellEnd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Moscow,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10100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Russia, Tel: +7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(495)</w:t>
            </w:r>
            <w:r w:rsid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771-3232, F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ax: +7 (495) 628-7931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,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E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-mail: </w:t>
            </w:r>
            <w:hyperlink r:id="rId8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hse@hse.ru</w:t>
              </w:r>
            </w:hyperlink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hyperlink r:id="rId9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  <w:tr w:rsidR="00842CA9" w:rsidTr="00D75131">
        <w:tc>
          <w:tcPr>
            <w:tcW w:w="10522" w:type="dxa"/>
            <w:gridSpan w:val="3"/>
          </w:tcPr>
          <w:p w:rsidR="00842CA9" w:rsidRPr="00D47C42" w:rsidRDefault="00D47C42" w:rsidP="00EE1FF7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D47C42">
              <w:rPr>
                <w:b/>
                <w:sz w:val="22"/>
                <w:szCs w:val="22"/>
                <w:lang w:val="en-US"/>
              </w:rPr>
              <w:t xml:space="preserve">HSE </w:t>
            </w:r>
            <w:r w:rsidR="00842CA9" w:rsidRPr="00D47C42">
              <w:rPr>
                <w:b/>
                <w:sz w:val="22"/>
                <w:szCs w:val="22"/>
                <w:lang w:val="en-US"/>
              </w:rPr>
              <w:t>F</w:t>
            </w:r>
            <w:r w:rsidRPr="00D47C42">
              <w:rPr>
                <w:b/>
                <w:sz w:val="22"/>
                <w:szCs w:val="22"/>
                <w:lang w:val="en-US"/>
              </w:rPr>
              <w:t xml:space="preserve">aculty of </w:t>
            </w:r>
            <w:r w:rsidR="00273781" w:rsidRPr="00D47C42">
              <w:rPr>
                <w:b/>
                <w:sz w:val="22"/>
                <w:szCs w:val="22"/>
                <w:highlight w:val="yellow"/>
                <w:lang w:val="en-US"/>
              </w:rPr>
              <w:t xml:space="preserve"> </w:t>
            </w:r>
            <w:r w:rsidR="00273781" w:rsidRPr="00C64528">
              <w:rPr>
                <w:b/>
                <w:noProof/>
                <w:sz w:val="22"/>
                <w:szCs w:val="22"/>
                <w:highlight w:val="yellow"/>
                <w:lang w:val="en-US"/>
              </w:rPr>
              <w:t>xxxxxxxxxx</w:t>
            </w:r>
          </w:p>
        </w:tc>
      </w:tr>
      <w:tr w:rsidR="00842CA9" w:rsidRPr="00B841D0" w:rsidTr="00D75131">
        <w:tc>
          <w:tcPr>
            <w:tcW w:w="10522" w:type="dxa"/>
            <w:gridSpan w:val="3"/>
          </w:tcPr>
          <w:p w:rsidR="0045289E" w:rsidRPr="0045289E" w:rsidRDefault="0045289E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ate:</w:t>
            </w:r>
          </w:p>
          <w:p w:rsidR="00842CA9" w:rsidRDefault="00842CA9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Certificate </w:t>
            </w:r>
            <w:r w:rsidR="00B841D0">
              <w:rPr>
                <w:sz w:val="22"/>
                <w:szCs w:val="22"/>
                <w:lang w:val="en-US"/>
              </w:rPr>
              <w:t>No.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D61922" w:rsidRPr="00B841D0" w:rsidTr="00D75131">
        <w:tc>
          <w:tcPr>
            <w:tcW w:w="10522" w:type="dxa"/>
            <w:gridSpan w:val="3"/>
          </w:tcPr>
          <w:p w:rsidR="00D61922" w:rsidRDefault="00D61922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566CC4" w:rsidTr="00D75131">
        <w:tc>
          <w:tcPr>
            <w:tcW w:w="10522" w:type="dxa"/>
            <w:gridSpan w:val="3"/>
          </w:tcPr>
          <w:p w:rsidR="00A96081" w:rsidRDefault="00B841D0" w:rsidP="00A9608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is to confirm</w:t>
            </w:r>
            <w:r w:rsidR="00D47C42">
              <w:rPr>
                <w:sz w:val="22"/>
                <w:szCs w:val="22"/>
                <w:lang w:val="en-US"/>
              </w:rPr>
              <w:t xml:space="preserve"> that</w:t>
            </w:r>
            <w:r w:rsidR="00D61922">
              <w:rPr>
                <w:sz w:val="22"/>
                <w:szCs w:val="22"/>
                <w:lang w:val="en-US"/>
              </w:rPr>
              <w:t xml:space="preserve"> 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</w:t>
            </w:r>
            <w:proofErr w:type="spellEnd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</w:t>
            </w:r>
            <w:r w:rsidR="00A96081" w:rsidRPr="00D61922">
              <w:rPr>
                <w:sz w:val="18"/>
                <w:szCs w:val="18"/>
                <w:lang w:val="en-US"/>
              </w:rPr>
              <w:t>(full name)</w:t>
            </w:r>
            <w:r w:rsidR="00A96081" w:rsidRPr="00A96081">
              <w:rPr>
                <w:sz w:val="18"/>
                <w:szCs w:val="18"/>
                <w:lang w:val="en-US"/>
              </w:rPr>
              <w:t xml:space="preserve"> </w:t>
            </w:r>
            <w:r w:rsidR="00A96081" w:rsidRPr="00A96081">
              <w:rPr>
                <w:sz w:val="22"/>
                <w:szCs w:val="22"/>
                <w:lang w:val="en-US"/>
              </w:rPr>
              <w:t xml:space="preserve">was enrolled in a </w:t>
            </w:r>
            <w:r w:rsidR="00A96081" w:rsidRPr="00A96081">
              <w:rPr>
                <w:sz w:val="22"/>
                <w:szCs w:val="22"/>
                <w:highlight w:val="yellow"/>
                <w:lang w:val="en-US"/>
              </w:rPr>
              <w:t>professional retraining</w:t>
            </w:r>
            <w:r w:rsidR="00A96081" w:rsidRPr="00A96081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A96081" w:rsidRPr="00A96081">
              <w:rPr>
                <w:sz w:val="22"/>
                <w:szCs w:val="22"/>
                <w:lang w:val="en-US"/>
              </w:rPr>
              <w:t>programme</w:t>
            </w:r>
            <w:proofErr w:type="spellEnd"/>
            <w:r w:rsidR="00A96081" w:rsidRPr="00A96081">
              <w:rPr>
                <w:sz w:val="22"/>
                <w:szCs w:val="22"/>
                <w:lang w:val="en-US"/>
              </w:rPr>
              <w:t xml:space="preserve"> in</w:t>
            </w:r>
            <w:r w:rsidR="00A96081">
              <w:rPr>
                <w:sz w:val="18"/>
                <w:szCs w:val="18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47C42">
              <w:rPr>
                <w:sz w:val="18"/>
                <w:szCs w:val="18"/>
                <w:lang w:val="en-US"/>
              </w:rPr>
              <w:t>(field of study)</w:t>
            </w:r>
            <w:r w:rsidR="00D47C42">
              <w:rPr>
                <w:sz w:val="18"/>
                <w:szCs w:val="18"/>
                <w:lang w:val="en-US"/>
              </w:rPr>
              <w:t>,</w:t>
            </w:r>
            <w:r w:rsidR="00A96081">
              <w:rPr>
                <w:sz w:val="22"/>
                <w:szCs w:val="22"/>
                <w:lang w:val="en-US"/>
              </w:rPr>
              <w:t xml:space="preserve"> delivered by the HSE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75131">
              <w:rPr>
                <w:sz w:val="18"/>
                <w:szCs w:val="18"/>
                <w:lang w:val="en-US"/>
              </w:rPr>
              <w:t>(school/department)</w:t>
            </w:r>
            <w:r w:rsidR="00A96081">
              <w:rPr>
                <w:sz w:val="22"/>
                <w:szCs w:val="22"/>
                <w:lang w:val="en-US"/>
              </w:rPr>
              <w:t xml:space="preserve"> from </w:t>
            </w:r>
            <w:proofErr w:type="spellStart"/>
            <w:r w:rsidR="00A96081" w:rsidRPr="00906D2B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to </w:t>
            </w:r>
            <w:proofErr w:type="spellStart"/>
            <w:r w:rsidR="00A96081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A96081">
              <w:rPr>
                <w:sz w:val="22"/>
                <w:szCs w:val="22"/>
                <w:lang w:val="en-US"/>
              </w:rPr>
              <w:t xml:space="preserve"> </w:t>
            </w:r>
            <w:r w:rsidR="00A96081" w:rsidRPr="00D75131">
              <w:rPr>
                <w:sz w:val="18"/>
                <w:szCs w:val="18"/>
                <w:lang w:val="en-US"/>
              </w:rPr>
              <w:t>(dates)</w:t>
            </w:r>
            <w:r w:rsidR="00D75131">
              <w:rPr>
                <w:sz w:val="18"/>
                <w:szCs w:val="18"/>
                <w:lang w:val="en-US"/>
              </w:rPr>
              <w:t>,</w:t>
            </w:r>
          </w:p>
          <w:p w:rsidR="00842CA9" w:rsidRDefault="00842CA9" w:rsidP="00A96081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45289E" w:rsidTr="00D75131">
        <w:tc>
          <w:tcPr>
            <w:tcW w:w="10522" w:type="dxa"/>
            <w:gridSpan w:val="3"/>
          </w:tcPr>
          <w:p w:rsidR="00842CA9" w:rsidRDefault="00D61922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and </w:t>
            </w:r>
            <w:r w:rsidR="00842CA9">
              <w:rPr>
                <w:sz w:val="22"/>
                <w:szCs w:val="22"/>
                <w:lang w:val="en-US"/>
              </w:rPr>
              <w:t xml:space="preserve">has </w:t>
            </w:r>
            <w:r w:rsidR="00D47C42">
              <w:rPr>
                <w:sz w:val="22"/>
                <w:szCs w:val="22"/>
                <w:lang w:val="en-US"/>
              </w:rPr>
              <w:t>complet</w:t>
            </w:r>
            <w:r w:rsidR="00B841D0">
              <w:rPr>
                <w:sz w:val="22"/>
                <w:szCs w:val="22"/>
                <w:lang w:val="en-US"/>
              </w:rPr>
              <w:t>ed</w:t>
            </w:r>
            <w:r w:rsidR="00842CA9">
              <w:rPr>
                <w:sz w:val="22"/>
                <w:szCs w:val="22"/>
                <w:lang w:val="en-US"/>
              </w:rPr>
              <w:t xml:space="preserve"> the following </w:t>
            </w:r>
            <w:r w:rsidR="00D47C42">
              <w:rPr>
                <w:sz w:val="22"/>
                <w:szCs w:val="22"/>
                <w:lang w:val="en-US"/>
              </w:rPr>
              <w:t>course</w:t>
            </w:r>
            <w:r w:rsidR="00B841D0">
              <w:rPr>
                <w:sz w:val="22"/>
                <w:szCs w:val="22"/>
                <w:lang w:val="en-US"/>
              </w:rPr>
              <w:t>s</w:t>
            </w:r>
            <w:r w:rsidR="00842CA9">
              <w:rPr>
                <w:sz w:val="22"/>
                <w:szCs w:val="22"/>
                <w:lang w:val="en-US"/>
              </w:rPr>
              <w:t>:</w:t>
            </w:r>
          </w:p>
          <w:tbl>
            <w:tblPr>
              <w:tblStyle w:val="a4"/>
              <w:tblW w:w="0" w:type="auto"/>
              <w:tblLook w:val="04A0" w:firstRow="1" w:lastRow="0" w:firstColumn="1" w:lastColumn="0" w:noHBand="0" w:noVBand="1"/>
            </w:tblPr>
            <w:tblGrid>
              <w:gridCol w:w="704"/>
              <w:gridCol w:w="3412"/>
              <w:gridCol w:w="2058"/>
              <w:gridCol w:w="2058"/>
              <w:gridCol w:w="2059"/>
            </w:tblGrid>
            <w:tr w:rsidR="00DE799C" w:rsidTr="00B10F75">
              <w:tc>
                <w:tcPr>
                  <w:tcW w:w="4116" w:type="dxa"/>
                  <w:gridSpan w:val="2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4116" w:type="dxa"/>
                  <w:gridSpan w:val="2"/>
                </w:tcPr>
                <w:p w:rsidR="00DE799C" w:rsidRPr="00DE799C" w:rsidRDefault="00DE799C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Number of</w:t>
                  </w:r>
                </w:p>
              </w:tc>
              <w:tc>
                <w:tcPr>
                  <w:tcW w:w="2059" w:type="dxa"/>
                  <w:vMerge w:val="restart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Grade</w:t>
                  </w: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No.</w:t>
                  </w: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Course</w:t>
                  </w:r>
                </w:p>
              </w:tc>
              <w:tc>
                <w:tcPr>
                  <w:tcW w:w="2058" w:type="dxa"/>
                </w:tcPr>
                <w:p w:rsidR="00DE799C" w:rsidRPr="00DE799C" w:rsidRDefault="00DE799C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hours</w:t>
                  </w:r>
                </w:p>
              </w:tc>
              <w:tc>
                <w:tcPr>
                  <w:tcW w:w="2058" w:type="dxa"/>
                </w:tcPr>
                <w:p w:rsidR="00DE799C" w:rsidRPr="00DE799C" w:rsidRDefault="00D75131" w:rsidP="00EE1FF7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  <w:r>
                    <w:rPr>
                      <w:b/>
                      <w:sz w:val="22"/>
                      <w:szCs w:val="22"/>
                      <w:lang w:val="en-US"/>
                    </w:rPr>
                    <w:t>credit</w:t>
                  </w:r>
                  <w:r w:rsidR="00DE799C" w:rsidRPr="00DE799C">
                    <w:rPr>
                      <w:b/>
                      <w:sz w:val="22"/>
                      <w:szCs w:val="22"/>
                      <w:lang w:val="en-US"/>
                    </w:rPr>
                    <w:t>s</w:t>
                  </w:r>
                </w:p>
              </w:tc>
              <w:tc>
                <w:tcPr>
                  <w:tcW w:w="2059" w:type="dxa"/>
                  <w:vMerge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2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3</w:t>
                  </w: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F0992" w:rsidTr="00DE799C">
              <w:tc>
                <w:tcPr>
                  <w:tcW w:w="704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4</w:t>
                  </w:r>
                </w:p>
              </w:tc>
              <w:tc>
                <w:tcPr>
                  <w:tcW w:w="3412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1F0992" w:rsidRDefault="001F0992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Final assessment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Default="006429F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 w:rsidRPr="00C64528">
                    <w:rPr>
                      <w:noProof/>
                      <w:sz w:val="22"/>
                      <w:szCs w:val="22"/>
                      <w:lang w:val="en-US"/>
                    </w:rPr>
                    <w:t>Defen</w:t>
                  </w:r>
                  <w:r w:rsidR="00C64528">
                    <w:rPr>
                      <w:noProof/>
                      <w:sz w:val="22"/>
                      <w:szCs w:val="22"/>
                      <w:lang w:val="en-US"/>
                    </w:rPr>
                    <w:t>c</w:t>
                  </w:r>
                  <w:r w:rsidR="00DE799C" w:rsidRPr="00C64528">
                    <w:rPr>
                      <w:noProof/>
                      <w:sz w:val="22"/>
                      <w:szCs w:val="22"/>
                      <w:lang w:val="en-US"/>
                    </w:rPr>
                    <w:t>e</w:t>
                  </w:r>
                  <w:r>
                    <w:rPr>
                      <w:sz w:val="22"/>
                      <w:szCs w:val="22"/>
                      <w:lang w:val="en-US"/>
                    </w:rPr>
                    <w:t xml:space="preserve"> of </w:t>
                  </w:r>
                  <w:r w:rsidR="00C64528">
                    <w:rPr>
                      <w:sz w:val="22"/>
                      <w:szCs w:val="22"/>
                      <w:lang w:val="en-US"/>
                    </w:rPr>
                    <w:t>paper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Pr="00DE799C" w:rsidRDefault="00DE799C" w:rsidP="00EE1FF7">
                  <w:pPr>
                    <w:rPr>
                      <w:b/>
                      <w:sz w:val="22"/>
                      <w:szCs w:val="22"/>
                      <w:lang w:val="en-US"/>
                    </w:rPr>
                  </w:pPr>
                  <w:r w:rsidRPr="00DE799C">
                    <w:rPr>
                      <w:b/>
                      <w:sz w:val="22"/>
                      <w:szCs w:val="22"/>
                      <w:lang w:val="en-US"/>
                    </w:rPr>
                    <w:t>Total: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DE799C" w:rsidTr="00DE799C">
              <w:tc>
                <w:tcPr>
                  <w:tcW w:w="704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3412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Including in-class hours</w:t>
                  </w: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8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059" w:type="dxa"/>
                </w:tcPr>
                <w:p w:rsidR="00DE799C" w:rsidRDefault="00DE799C" w:rsidP="00EE1FF7">
                  <w:pPr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DE799C" w:rsidRDefault="00DE799C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FF0205" w:rsidTr="00D75131">
        <w:tc>
          <w:tcPr>
            <w:tcW w:w="10522" w:type="dxa"/>
            <w:gridSpan w:val="3"/>
          </w:tcPr>
          <w:p w:rsidR="002A4B2E" w:rsidRDefault="002A4B2E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566CC4" w:rsidTr="00D75131">
        <w:tc>
          <w:tcPr>
            <w:tcW w:w="10522" w:type="dxa"/>
            <w:gridSpan w:val="3"/>
          </w:tcPr>
          <w:p w:rsidR="002A4B2E" w:rsidRDefault="00CC4874" w:rsidP="00EE1FF7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Dismissed pursuant to HSE Rector’s Directive No. ________ dated ________ upon </w:t>
            </w:r>
            <w:r w:rsidR="00D75131">
              <w:rPr>
                <w:sz w:val="22"/>
                <w:szCs w:val="22"/>
                <w:lang w:val="en-US"/>
              </w:rPr>
              <w:t xml:space="preserve">successful </w:t>
            </w:r>
            <w:r>
              <w:rPr>
                <w:sz w:val="22"/>
                <w:szCs w:val="22"/>
                <w:lang w:val="en-US"/>
              </w:rPr>
              <w:t>completion of the course of study</w:t>
            </w:r>
            <w:r w:rsidR="002A4B2E">
              <w:rPr>
                <w:sz w:val="22"/>
                <w:szCs w:val="22"/>
                <w:lang w:val="en-US"/>
              </w:rPr>
              <w:t>.</w:t>
            </w:r>
          </w:p>
        </w:tc>
      </w:tr>
      <w:tr w:rsidR="002A4B2E" w:rsidRPr="00566CC4" w:rsidTr="00D75131">
        <w:tc>
          <w:tcPr>
            <w:tcW w:w="10522" w:type="dxa"/>
            <w:gridSpan w:val="3"/>
          </w:tcPr>
          <w:p w:rsidR="002A4B2E" w:rsidRDefault="002A4B2E" w:rsidP="00EE1FF7">
            <w:pPr>
              <w:rPr>
                <w:sz w:val="22"/>
                <w:szCs w:val="22"/>
                <w:lang w:val="en-US"/>
              </w:rPr>
            </w:pPr>
          </w:p>
        </w:tc>
      </w:tr>
      <w:tr w:rsidR="00EE1FF7" w:rsidRPr="00CC4874" w:rsidTr="00D75131">
        <w:tc>
          <w:tcPr>
            <w:tcW w:w="2907" w:type="dxa"/>
          </w:tcPr>
          <w:p w:rsidR="005A06C7" w:rsidRPr="005D500A" w:rsidRDefault="00122819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>Dean</w:t>
            </w:r>
          </w:p>
        </w:tc>
        <w:tc>
          <w:tcPr>
            <w:tcW w:w="1587" w:type="dxa"/>
          </w:tcPr>
          <w:p w:rsidR="005A06C7" w:rsidRPr="005D500A" w:rsidRDefault="00B841D0" w:rsidP="00EE1FF7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122819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>Name</w:t>
            </w:r>
          </w:p>
        </w:tc>
      </w:tr>
      <w:tr w:rsidR="00EE1FF7" w:rsidTr="00D75131">
        <w:tc>
          <w:tcPr>
            <w:tcW w:w="2907" w:type="dxa"/>
          </w:tcPr>
          <w:p w:rsidR="005A06C7" w:rsidRPr="005D500A" w:rsidRDefault="00D47C42" w:rsidP="00EE1FF7">
            <w:pPr>
              <w:rPr>
                <w:sz w:val="22"/>
                <w:szCs w:val="22"/>
                <w:highlight w:val="yellow"/>
                <w:lang w:val="en-US"/>
              </w:rPr>
            </w:pPr>
            <w:r>
              <w:rPr>
                <w:sz w:val="22"/>
                <w:szCs w:val="22"/>
                <w:highlight w:val="yellow"/>
                <w:lang w:val="en-US"/>
              </w:rPr>
              <w:t xml:space="preserve">HSE </w:t>
            </w:r>
            <w:r w:rsidR="00122819">
              <w:rPr>
                <w:sz w:val="22"/>
                <w:szCs w:val="22"/>
                <w:highlight w:val="yellow"/>
                <w:lang w:val="en-US"/>
              </w:rPr>
              <w:t>Faculty ______</w:t>
            </w:r>
          </w:p>
        </w:tc>
        <w:tc>
          <w:tcPr>
            <w:tcW w:w="1587" w:type="dxa"/>
          </w:tcPr>
          <w:p w:rsidR="005A06C7" w:rsidRPr="005D500A" w:rsidRDefault="005A06C7" w:rsidP="00EE1FF7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</w:p>
        </w:tc>
        <w:tc>
          <w:tcPr>
            <w:tcW w:w="6028" w:type="dxa"/>
          </w:tcPr>
          <w:p w:rsidR="005A06C7" w:rsidRPr="005D500A" w:rsidRDefault="005A06C7" w:rsidP="00EE1FF7">
            <w:pPr>
              <w:rPr>
                <w:sz w:val="22"/>
                <w:szCs w:val="22"/>
                <w:highlight w:val="yellow"/>
                <w:lang w:val="en-US"/>
              </w:rPr>
            </w:pPr>
          </w:p>
        </w:tc>
      </w:tr>
      <w:tr w:rsidR="00D16FA2" w:rsidRPr="00566CC4" w:rsidTr="00D75131">
        <w:tc>
          <w:tcPr>
            <w:tcW w:w="10522" w:type="dxa"/>
            <w:gridSpan w:val="3"/>
          </w:tcPr>
          <w:p w:rsidR="00B841D0" w:rsidRDefault="00B841D0" w:rsidP="00EE1FF7">
            <w:pPr>
              <w:rPr>
                <w:i/>
                <w:sz w:val="18"/>
                <w:szCs w:val="18"/>
                <w:lang w:val="en-US"/>
              </w:rPr>
            </w:pPr>
          </w:p>
          <w:p w:rsidR="00D16FA2" w:rsidRPr="00B841D0" w:rsidRDefault="006C41C1" w:rsidP="00EE1FF7">
            <w:pPr>
              <w:rPr>
                <w:sz w:val="18"/>
                <w:szCs w:val="18"/>
                <w:lang w:val="en-US"/>
              </w:rPr>
            </w:pPr>
            <w:r w:rsidRPr="00B841D0">
              <w:rPr>
                <w:i/>
                <w:sz w:val="18"/>
                <w:szCs w:val="18"/>
                <w:lang w:val="en-US"/>
              </w:rPr>
              <w:t xml:space="preserve">Official seal: </w:t>
            </w:r>
            <w:r w:rsidRPr="00B841D0">
              <w:rPr>
                <w:sz w:val="18"/>
                <w:szCs w:val="18"/>
                <w:lang w:val="en-US"/>
              </w:rPr>
              <w:t>/</w:t>
            </w:r>
            <w:r w:rsidR="00B841D0" w:rsidRPr="00B841D0">
              <w:rPr>
                <w:sz w:val="18"/>
                <w:szCs w:val="18"/>
                <w:lang w:val="en-US"/>
              </w:rPr>
              <w:t xml:space="preserve">* National Research University Higher School of Economics (HSE)* OGRN 1027739630401 </w:t>
            </w:r>
            <w:r w:rsidRPr="00B841D0">
              <w:rPr>
                <w:sz w:val="18"/>
                <w:szCs w:val="18"/>
                <w:lang w:val="en-US"/>
              </w:rPr>
              <w:t>/</w:t>
            </w:r>
          </w:p>
        </w:tc>
      </w:tr>
      <w:tr w:rsidR="00D16FA2" w:rsidTr="00D75131">
        <w:tc>
          <w:tcPr>
            <w:tcW w:w="10522" w:type="dxa"/>
            <w:gridSpan w:val="3"/>
          </w:tcPr>
          <w:p w:rsidR="00D16FA2" w:rsidRPr="00D33C57" w:rsidRDefault="00122819" w:rsidP="00EE1FF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highlight w:val="yellow"/>
                <w:lang w:val="en-US"/>
              </w:rPr>
              <w:t>Faculty</w:t>
            </w:r>
          </w:p>
        </w:tc>
      </w:tr>
      <w:tr w:rsidR="00D16FA2" w:rsidTr="00D75131">
        <w:tc>
          <w:tcPr>
            <w:tcW w:w="10522" w:type="dxa"/>
            <w:gridSpan w:val="3"/>
          </w:tcPr>
          <w:p w:rsidR="00D16FA2" w:rsidRPr="00FF0205" w:rsidRDefault="00D16FA2" w:rsidP="00EE1FF7">
            <w:pPr>
              <w:rPr>
                <w:sz w:val="22"/>
                <w:szCs w:val="22"/>
              </w:rPr>
            </w:pPr>
          </w:p>
        </w:tc>
      </w:tr>
      <w:tr w:rsidR="00D16FA2" w:rsidRPr="00566CC4" w:rsidTr="00D75131">
        <w:tc>
          <w:tcPr>
            <w:tcW w:w="10522" w:type="dxa"/>
            <w:gridSpan w:val="3"/>
          </w:tcPr>
          <w:p w:rsidR="00122819" w:rsidRDefault="00122819" w:rsidP="00EE1FF7">
            <w:pPr>
              <w:jc w:val="center"/>
              <w:rPr>
                <w:color w:val="1F497D" w:themeColor="text2"/>
                <w:sz w:val="18"/>
                <w:szCs w:val="18"/>
                <w:lang w:val="en-US"/>
              </w:rPr>
            </w:pPr>
            <w:r w:rsidRPr="00122819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FACULTY</w:t>
            </w:r>
            <w:r>
              <w:rPr>
                <w:color w:val="1F497D" w:themeColor="text2"/>
                <w:sz w:val="18"/>
                <w:szCs w:val="18"/>
                <w:lang w:val="en-US"/>
              </w:rPr>
              <w:t>______________________________________________________________</w:t>
            </w:r>
          </w:p>
          <w:p w:rsidR="00D16FA2" w:rsidRPr="00A47A62" w:rsidRDefault="00D16FA2" w:rsidP="00EE1FF7">
            <w:pPr>
              <w:jc w:val="center"/>
              <w:rPr>
                <w:sz w:val="18"/>
                <w:szCs w:val="18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NATIONAL RESEARCH UNIVERSITY HIGHER SCHOOL OF ECONOMICS (HSE)</w:t>
            </w:r>
          </w:p>
        </w:tc>
      </w:tr>
      <w:tr w:rsidR="00054562" w:rsidRPr="00566CC4" w:rsidTr="00D75131">
        <w:tc>
          <w:tcPr>
            <w:tcW w:w="10522" w:type="dxa"/>
            <w:gridSpan w:val="3"/>
          </w:tcPr>
          <w:p w:rsidR="00054562" w:rsidRDefault="00D47C42" w:rsidP="00EE1FF7">
            <w:pPr>
              <w:jc w:val="center"/>
              <w:rPr>
                <w:sz w:val="22"/>
                <w:szCs w:val="22"/>
                <w:lang w:val="en-US"/>
              </w:rPr>
            </w:pPr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20 </w:t>
            </w:r>
            <w:proofErr w:type="spellStart"/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Myasnitskaya</w:t>
            </w:r>
            <w:proofErr w:type="spellEnd"/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 </w:t>
            </w:r>
            <w:proofErr w:type="spellStart"/>
            <w:r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>Ulitsa</w:t>
            </w:r>
            <w:proofErr w:type="spellEnd"/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, Moscow, 101000, Russia, Tel: +7 (495) 771-3232, fax: +7 (495) 628-7931, E-mail: </w:t>
            </w:r>
            <w:hyperlink r:id="rId10" w:history="1">
              <w:r w:rsidR="00054562" w:rsidRPr="00D47C42">
                <w:rPr>
                  <w:color w:val="1F497D" w:themeColor="text2"/>
                  <w:sz w:val="18"/>
                  <w:szCs w:val="18"/>
                  <w:highlight w:val="yellow"/>
                  <w:lang w:val="en-US"/>
                </w:rPr>
                <w:t>hse@hse.ru</w:t>
              </w:r>
            </w:hyperlink>
            <w:r w:rsidR="00054562" w:rsidRPr="00D47C42">
              <w:rPr>
                <w:color w:val="1F497D" w:themeColor="text2"/>
                <w:sz w:val="18"/>
                <w:szCs w:val="18"/>
                <w:highlight w:val="yellow"/>
                <w:lang w:val="en-US"/>
              </w:rPr>
              <w:t xml:space="preserve">, </w:t>
            </w:r>
            <w:hyperlink r:id="rId11" w:history="1">
              <w:r w:rsidR="00054562" w:rsidRPr="00D47C42">
                <w:rPr>
                  <w:color w:val="1F497D" w:themeColor="text2"/>
                  <w:sz w:val="18"/>
                  <w:szCs w:val="18"/>
                  <w:highlight w:val="yellow"/>
                  <w:lang w:val="en-US"/>
                </w:rPr>
                <w:t>www.hse.ru</w:t>
              </w:r>
            </w:hyperlink>
          </w:p>
        </w:tc>
      </w:tr>
    </w:tbl>
    <w:p w:rsidR="005B1634" w:rsidRDefault="005B1634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8A1497" w:rsidRDefault="008A1497" w:rsidP="00EE1FF7">
      <w:pPr>
        <w:rPr>
          <w:sz w:val="20"/>
          <w:szCs w:val="20"/>
          <w:lang w:val="en-US"/>
        </w:rPr>
      </w:pPr>
    </w:p>
    <w:p w:rsidR="00401622" w:rsidRPr="00C64528" w:rsidRDefault="005D500A" w:rsidP="00EE1FF7">
      <w:pPr>
        <w:rPr>
          <w:i/>
          <w:sz w:val="20"/>
          <w:szCs w:val="20"/>
          <w:lang w:val="en-US"/>
        </w:rPr>
      </w:pPr>
      <w:r w:rsidRPr="00C64528">
        <w:rPr>
          <w:i/>
          <w:sz w:val="20"/>
          <w:szCs w:val="20"/>
          <w:lang w:val="en-US"/>
        </w:rPr>
        <w:t xml:space="preserve">This is a true and accurate translation of </w:t>
      </w:r>
      <w:r w:rsidR="008A1497" w:rsidRPr="00C64528">
        <w:rPr>
          <w:i/>
          <w:sz w:val="20"/>
          <w:szCs w:val="20"/>
          <w:lang w:val="en-US"/>
        </w:rPr>
        <w:t xml:space="preserve">a </w:t>
      </w:r>
      <w:r w:rsidRPr="00C64528">
        <w:rPr>
          <w:i/>
          <w:sz w:val="20"/>
          <w:szCs w:val="20"/>
          <w:lang w:val="en-US"/>
        </w:rPr>
        <w:t>certificate comprising one page.</w:t>
      </w:r>
    </w:p>
    <w:p w:rsidR="005B1634" w:rsidRPr="00C64528" w:rsidRDefault="005B1634" w:rsidP="00EE1FF7">
      <w:pPr>
        <w:rPr>
          <w:i/>
          <w:sz w:val="20"/>
          <w:szCs w:val="20"/>
          <w:lang w:val="en-US"/>
        </w:rPr>
      </w:pPr>
    </w:p>
    <w:p w:rsidR="005B1634" w:rsidRPr="00C64528" w:rsidRDefault="005B1634" w:rsidP="00EE1FF7">
      <w:pPr>
        <w:rPr>
          <w:i/>
          <w:lang w:val="en-US"/>
        </w:rPr>
      </w:pPr>
      <w:r w:rsidRPr="00C64528">
        <w:rPr>
          <w:i/>
          <w:sz w:val="20"/>
          <w:szCs w:val="20"/>
          <w:lang w:val="en-US"/>
        </w:rPr>
        <w:t>________________</w:t>
      </w:r>
    </w:p>
    <w:p w:rsidR="005B1634" w:rsidRPr="00C64528" w:rsidRDefault="00566CC4" w:rsidP="00EE1FF7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Anna </w:t>
      </w:r>
      <w:proofErr w:type="spellStart"/>
      <w:r>
        <w:rPr>
          <w:i/>
          <w:sz w:val="20"/>
          <w:szCs w:val="20"/>
          <w:lang w:val="en-US"/>
        </w:rPr>
        <w:t>Brandukova</w:t>
      </w:r>
      <w:proofErr w:type="spellEnd"/>
    </w:p>
    <w:p w:rsidR="005B1634" w:rsidRPr="00C64528" w:rsidRDefault="00566CC4" w:rsidP="00EE1FF7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Editor at</w:t>
      </w:r>
      <w:r w:rsidR="005B1634" w:rsidRPr="00C64528">
        <w:rPr>
          <w:i/>
          <w:sz w:val="20"/>
          <w:szCs w:val="20"/>
          <w:lang w:val="en-US"/>
        </w:rPr>
        <w:t xml:space="preserve"> HSE Expert Tran</w:t>
      </w:r>
      <w:bookmarkStart w:id="0" w:name="_GoBack"/>
      <w:bookmarkEnd w:id="0"/>
      <w:r w:rsidR="005B1634" w:rsidRPr="00C64528">
        <w:rPr>
          <w:i/>
          <w:sz w:val="20"/>
          <w:szCs w:val="20"/>
          <w:lang w:val="en-US"/>
        </w:rPr>
        <w:t>slation Centre</w:t>
      </w:r>
    </w:p>
    <w:sectPr w:rsidR="005B1634" w:rsidRPr="00C64528" w:rsidSect="00A706BF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4E57" w:rsidRDefault="00A54E57" w:rsidP="005B1634">
      <w:r>
        <w:separator/>
      </w:r>
    </w:p>
  </w:endnote>
  <w:endnote w:type="continuationSeparator" w:id="0">
    <w:p w:rsidR="00A54E57" w:rsidRDefault="00A54E57" w:rsidP="005B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4E57" w:rsidRDefault="00A54E57" w:rsidP="005B1634">
      <w:r>
        <w:separator/>
      </w:r>
    </w:p>
  </w:footnote>
  <w:footnote w:type="continuationSeparator" w:id="0">
    <w:p w:rsidR="00A54E57" w:rsidRDefault="00A54E57" w:rsidP="005B1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MysDA1MDYwNzRQ0lEKTi0uzszPAykwqQUA+2AksywAAAA="/>
  </w:docVars>
  <w:rsids>
    <w:rsidRoot w:val="00062F04"/>
    <w:rsid w:val="000259C6"/>
    <w:rsid w:val="000341C4"/>
    <w:rsid w:val="00054562"/>
    <w:rsid w:val="000574A5"/>
    <w:rsid w:val="00062F04"/>
    <w:rsid w:val="0006301B"/>
    <w:rsid w:val="00064736"/>
    <w:rsid w:val="00095EAC"/>
    <w:rsid w:val="000A04F5"/>
    <w:rsid w:val="000B6544"/>
    <w:rsid w:val="00122819"/>
    <w:rsid w:val="00143389"/>
    <w:rsid w:val="0016266A"/>
    <w:rsid w:val="001B7689"/>
    <w:rsid w:val="001F0992"/>
    <w:rsid w:val="00206CF6"/>
    <w:rsid w:val="00263CC8"/>
    <w:rsid w:val="00273781"/>
    <w:rsid w:val="002A4B2E"/>
    <w:rsid w:val="002D602E"/>
    <w:rsid w:val="00374A6B"/>
    <w:rsid w:val="003C11F8"/>
    <w:rsid w:val="00401622"/>
    <w:rsid w:val="0045289E"/>
    <w:rsid w:val="00481DB2"/>
    <w:rsid w:val="00523631"/>
    <w:rsid w:val="0056477B"/>
    <w:rsid w:val="00566CC4"/>
    <w:rsid w:val="005A06C7"/>
    <w:rsid w:val="005B1634"/>
    <w:rsid w:val="005D2F19"/>
    <w:rsid w:val="005D500A"/>
    <w:rsid w:val="0062770C"/>
    <w:rsid w:val="00635CF7"/>
    <w:rsid w:val="006429FC"/>
    <w:rsid w:val="006B05B7"/>
    <w:rsid w:val="006B485C"/>
    <w:rsid w:val="006C41C1"/>
    <w:rsid w:val="006D21E6"/>
    <w:rsid w:val="00716D13"/>
    <w:rsid w:val="0076012F"/>
    <w:rsid w:val="00774435"/>
    <w:rsid w:val="007E5E9D"/>
    <w:rsid w:val="00800315"/>
    <w:rsid w:val="00823FE6"/>
    <w:rsid w:val="00830A3A"/>
    <w:rsid w:val="00842CA9"/>
    <w:rsid w:val="008A1497"/>
    <w:rsid w:val="008C755E"/>
    <w:rsid w:val="008D1F34"/>
    <w:rsid w:val="00906D2B"/>
    <w:rsid w:val="009B385A"/>
    <w:rsid w:val="009D4475"/>
    <w:rsid w:val="009D6EB4"/>
    <w:rsid w:val="00A47A62"/>
    <w:rsid w:val="00A54E57"/>
    <w:rsid w:val="00A706BF"/>
    <w:rsid w:val="00A96081"/>
    <w:rsid w:val="00AE4637"/>
    <w:rsid w:val="00B22280"/>
    <w:rsid w:val="00B25C40"/>
    <w:rsid w:val="00B83501"/>
    <w:rsid w:val="00B841D0"/>
    <w:rsid w:val="00BA0E54"/>
    <w:rsid w:val="00C134A4"/>
    <w:rsid w:val="00C46327"/>
    <w:rsid w:val="00C57AEC"/>
    <w:rsid w:val="00C64528"/>
    <w:rsid w:val="00CC4874"/>
    <w:rsid w:val="00CF3CC7"/>
    <w:rsid w:val="00D16FA2"/>
    <w:rsid w:val="00D33C57"/>
    <w:rsid w:val="00D47C42"/>
    <w:rsid w:val="00D61922"/>
    <w:rsid w:val="00D75131"/>
    <w:rsid w:val="00DE799C"/>
    <w:rsid w:val="00E0232E"/>
    <w:rsid w:val="00E02F84"/>
    <w:rsid w:val="00E1773F"/>
    <w:rsid w:val="00E21E9E"/>
    <w:rsid w:val="00E55428"/>
    <w:rsid w:val="00EB1F27"/>
    <w:rsid w:val="00EE1FF7"/>
    <w:rsid w:val="00F1193C"/>
    <w:rsid w:val="00FA3DB7"/>
    <w:rsid w:val="00FF0205"/>
    <w:rsid w:val="00FF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@hse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s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se@hse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A14CC-DDEB-4D68-947B-FD52BA2FD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373</Characters>
  <Application>Microsoft Office Word</Application>
  <DocSecurity>0</DocSecurity>
  <Lines>4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трудник</dc:creator>
  <cp:lastModifiedBy>Скачкова Варвара Андреевна</cp:lastModifiedBy>
  <cp:revision>2</cp:revision>
  <cp:lastPrinted>2016-03-04T13:11:00Z</cp:lastPrinted>
  <dcterms:created xsi:type="dcterms:W3CDTF">2019-04-18T14:47:00Z</dcterms:created>
  <dcterms:modified xsi:type="dcterms:W3CDTF">2019-04-18T14:47:00Z</dcterms:modified>
</cp:coreProperties>
</file>